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9EFC8E2" w14:textId="77777777" w:rsidR="004A65BB" w:rsidRDefault="00E955F0">
      <w:pPr>
        <w:pStyle w:val="Title"/>
      </w:pPr>
      <w:r>
        <w:t xml:space="preserve"> Title </w:t>
      </w:r>
    </w:p>
    <w:p w14:paraId="5EFA7D9C" w14:textId="77777777" w:rsidR="004A65BB" w:rsidRDefault="00E955F0">
      <w:pPr>
        <w:pStyle w:val="Subtitle"/>
      </w:pPr>
      <w:r>
        <w:t xml:space="preserve"> Subtitle </w:t>
      </w:r>
    </w:p>
    <w:p w14:paraId="4AB1BF02" w14:textId="77777777" w:rsidR="004A65BB" w:rsidRDefault="00E955F0">
      <w:pPr>
        <w:pStyle w:val="Author"/>
      </w:pPr>
      <w:r>
        <w:t xml:space="preserve"> Author </w:t>
      </w:r>
    </w:p>
    <w:p w14:paraId="1FF99ACD" w14:textId="77777777" w:rsidR="004A65BB" w:rsidRDefault="00E955F0">
      <w:pPr>
        <w:pStyle w:val="Date"/>
      </w:pPr>
      <w:r>
        <w:t xml:space="preserve"> Date </w:t>
      </w:r>
    </w:p>
    <w:p w14:paraId="5271D7B7" w14:textId="77777777" w:rsidR="0024104E" w:rsidRDefault="00E955F0">
      <w:pPr>
        <w:pStyle w:val="Abstract"/>
      </w:pPr>
      <w:r>
        <w:t xml:space="preserve"> </w:t>
      </w:r>
    </w:p>
    <w:p w14:paraId="23DF3117" w14:textId="77777777" w:rsidR="0024104E" w:rsidRDefault="0024104E">
      <w:pPr>
        <w:pStyle w:val="Abstract"/>
      </w:pPr>
    </w:p>
    <w:p w14:paraId="5AEEEDA1" w14:textId="77777777" w:rsidR="0024104E" w:rsidRDefault="0024104E">
      <w:pPr>
        <w:pStyle w:val="Abstract"/>
      </w:pPr>
    </w:p>
    <w:p w14:paraId="13E47BCB" w14:textId="77777777" w:rsidR="0024104E" w:rsidRDefault="0024104E">
      <w:pPr>
        <w:pStyle w:val="Abstract"/>
      </w:pPr>
    </w:p>
    <w:p w14:paraId="71D53AA7" w14:textId="77777777" w:rsidR="0024104E" w:rsidRDefault="0024104E">
      <w:pPr>
        <w:pStyle w:val="Abstract"/>
      </w:pPr>
    </w:p>
    <w:p w14:paraId="2E55BDD0" w14:textId="77777777" w:rsidR="0024104E" w:rsidRDefault="0024104E">
      <w:pPr>
        <w:pStyle w:val="Abstract"/>
      </w:pPr>
    </w:p>
    <w:p w14:paraId="31E96BA7" w14:textId="77777777" w:rsidR="0024104E" w:rsidRDefault="0024104E">
      <w:pPr>
        <w:pStyle w:val="Abstract"/>
      </w:pPr>
    </w:p>
    <w:p w14:paraId="70CB4B5F" w14:textId="77777777" w:rsidR="0024104E" w:rsidRDefault="0024104E">
      <w:pPr>
        <w:pStyle w:val="Abstract"/>
      </w:pPr>
    </w:p>
    <w:p w14:paraId="1582803D" w14:textId="77777777" w:rsidR="0024104E" w:rsidRDefault="0024104E">
      <w:pPr>
        <w:pStyle w:val="Abstract"/>
      </w:pPr>
    </w:p>
    <w:p w14:paraId="6E5EDE14" w14:textId="77777777" w:rsidR="0024104E" w:rsidRDefault="0024104E">
      <w:pPr>
        <w:pStyle w:val="Abstract"/>
      </w:pPr>
    </w:p>
    <w:p w14:paraId="238CA561" w14:textId="77777777" w:rsidR="0024104E" w:rsidRDefault="0024104E">
      <w:pPr>
        <w:pStyle w:val="Abstract"/>
      </w:pPr>
    </w:p>
    <w:p w14:paraId="5E5AFBCA" w14:textId="77777777" w:rsidR="0024104E" w:rsidRDefault="0024104E">
      <w:pPr>
        <w:pStyle w:val="Abstract"/>
      </w:pPr>
    </w:p>
    <w:p w14:paraId="6A02E53E" w14:textId="77777777" w:rsidR="0024104E" w:rsidRDefault="0024104E">
      <w:pPr>
        <w:pStyle w:val="Abstract"/>
      </w:pPr>
    </w:p>
    <w:p w14:paraId="78B1A17A" w14:textId="77777777" w:rsidR="0024104E" w:rsidRDefault="0024104E">
      <w:pPr>
        <w:pStyle w:val="Abstract"/>
      </w:pPr>
    </w:p>
    <w:p w14:paraId="1E2F7220" w14:textId="77777777" w:rsidR="0024104E" w:rsidRDefault="0024104E">
      <w:pPr>
        <w:pStyle w:val="Abstract"/>
      </w:pPr>
    </w:p>
    <w:p w14:paraId="52FAED3E" w14:textId="77777777" w:rsidR="0024104E" w:rsidRDefault="0024104E">
      <w:pPr>
        <w:pStyle w:val="Abstract"/>
      </w:pPr>
    </w:p>
    <w:p w14:paraId="7A21206C" w14:textId="77777777" w:rsidR="0024104E" w:rsidRDefault="0024104E">
      <w:pPr>
        <w:pStyle w:val="Abstract"/>
      </w:pPr>
    </w:p>
    <w:p w14:paraId="02C6C844" w14:textId="77777777" w:rsidR="0024104E" w:rsidRDefault="0024104E">
      <w:pPr>
        <w:pStyle w:val="Abstract"/>
      </w:pPr>
    </w:p>
    <w:p w14:paraId="7F3CBACA" w14:textId="77777777" w:rsidR="0024104E" w:rsidRDefault="0024104E">
      <w:pPr>
        <w:pStyle w:val="Abstract"/>
      </w:pPr>
    </w:p>
    <w:p w14:paraId="45B4739A" w14:textId="1EFD8750" w:rsidR="004A65BB" w:rsidRDefault="00E955F0">
      <w:pPr>
        <w:pStyle w:val="Abstract"/>
      </w:pPr>
      <w:r>
        <w:t xml:space="preserve">Abstract </w:t>
      </w:r>
    </w:p>
    <w:p w14:paraId="36C3BF93" w14:textId="77777777" w:rsidR="004A65BB" w:rsidRDefault="00E955F0">
      <w:pPr>
        <w:pStyle w:val="Heading1"/>
      </w:pPr>
      <w:bookmarkStart w:id="0" w:name="heading-1"/>
      <w:r>
        <w:t xml:space="preserve"> Heading 1 </w:t>
      </w:r>
      <w:bookmarkEnd w:id="0"/>
    </w:p>
    <w:p w14:paraId="0E994212" w14:textId="77777777" w:rsidR="004A65BB" w:rsidRDefault="00E955F0">
      <w:pPr>
        <w:pStyle w:val="Heading2"/>
      </w:pPr>
      <w:bookmarkStart w:id="1" w:name="heading-2"/>
      <w:r>
        <w:t xml:space="preserve"> Heading 2 </w:t>
      </w:r>
      <w:bookmarkEnd w:id="1"/>
    </w:p>
    <w:p w14:paraId="288873F3" w14:textId="77777777" w:rsidR="004A65BB" w:rsidRDefault="00E955F0">
      <w:pPr>
        <w:pStyle w:val="Heading3"/>
      </w:pPr>
      <w:bookmarkStart w:id="2" w:name="heading-3"/>
      <w:r>
        <w:t xml:space="preserve"> Heading 3 </w:t>
      </w:r>
      <w:bookmarkEnd w:id="2"/>
    </w:p>
    <w:p w14:paraId="15D4E8BA" w14:textId="77777777" w:rsidR="004A65BB" w:rsidRDefault="00E955F0">
      <w:pPr>
        <w:pStyle w:val="Heading4"/>
      </w:pPr>
      <w:bookmarkStart w:id="3" w:name="heading-4"/>
      <w:r>
        <w:t xml:space="preserve"> Heading 4 </w:t>
      </w:r>
      <w:bookmarkEnd w:id="3"/>
    </w:p>
    <w:p w14:paraId="23F0EAEF" w14:textId="77777777" w:rsidR="004A65BB" w:rsidRDefault="00E955F0">
      <w:pPr>
        <w:pStyle w:val="Heading5"/>
      </w:pPr>
      <w:bookmarkStart w:id="4" w:name="heading-5"/>
      <w:r>
        <w:t xml:space="preserve"> Heading 5 </w:t>
      </w:r>
      <w:bookmarkEnd w:id="4"/>
    </w:p>
    <w:p w14:paraId="6C71919D" w14:textId="77777777" w:rsidR="004A65BB" w:rsidRDefault="00E955F0">
      <w:pPr>
        <w:pStyle w:val="Heading6"/>
      </w:pPr>
      <w:bookmarkStart w:id="5" w:name="heading-6"/>
      <w:r>
        <w:lastRenderedPageBreak/>
        <w:t xml:space="preserve"> Heading 6 </w:t>
      </w:r>
      <w:bookmarkEnd w:id="5"/>
    </w:p>
    <w:p w14:paraId="5BEC161D" w14:textId="77777777" w:rsidR="004A65BB" w:rsidRDefault="00E955F0">
      <w:pPr>
        <w:pStyle w:val="Heading7"/>
      </w:pPr>
      <w:bookmarkStart w:id="6" w:name="heading-7"/>
      <w:r>
        <w:t xml:space="preserve"> Heading 7 </w:t>
      </w:r>
      <w:bookmarkEnd w:id="6"/>
    </w:p>
    <w:p w14:paraId="0B194DE6" w14:textId="77777777" w:rsidR="004A65BB" w:rsidRDefault="00E955F0">
      <w:pPr>
        <w:pStyle w:val="Heading8"/>
      </w:pPr>
      <w:bookmarkStart w:id="7" w:name="heading-8"/>
      <w:r>
        <w:t xml:space="preserve"> Heading 8 </w:t>
      </w:r>
      <w:bookmarkEnd w:id="7"/>
    </w:p>
    <w:p w14:paraId="64CE3197" w14:textId="77777777" w:rsidR="004A65BB" w:rsidRDefault="00E955F0">
      <w:pPr>
        <w:pStyle w:val="Heading9"/>
      </w:pPr>
      <w:bookmarkStart w:id="8" w:name="heading-9"/>
      <w:r>
        <w:t xml:space="preserve"> Heading 9 </w:t>
      </w:r>
      <w:bookmarkEnd w:id="8"/>
    </w:p>
    <w:p w14:paraId="5551612B" w14:textId="77777777" w:rsidR="004A65BB" w:rsidRDefault="00E955F0">
      <w:pPr>
        <w:pStyle w:val="FirstParagraph"/>
      </w:pPr>
      <w:r>
        <w:t xml:space="preserve"> First Paragraph. </w:t>
      </w:r>
    </w:p>
    <w:p w14:paraId="2E099D5E" w14:textId="77777777" w:rsidR="004A65BB" w:rsidRDefault="00E955F0">
      <w:pPr>
        <w:pStyle w:val="BodyText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7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41E6E475" w14:textId="77777777" w:rsidR="004A65BB" w:rsidRDefault="00E955F0">
      <w:pPr>
        <w:pStyle w:val="BlockText"/>
      </w:pPr>
      <w:r>
        <w:t xml:space="preserve"> Block Text. </w:t>
      </w:r>
    </w:p>
    <w:p w14:paraId="51D73704" w14:textId="77777777" w:rsidR="004A65BB" w:rsidRDefault="00E955F0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842"/>
        <w:gridCol w:w="842"/>
      </w:tblGrid>
      <w:tr w:rsidR="004A65BB" w14:paraId="1A0CDD25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8667E7A" w14:textId="77777777" w:rsidR="004A65BB" w:rsidRDefault="00E955F0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F0EE8FC" w14:textId="77777777" w:rsidR="004A65BB" w:rsidRDefault="00E955F0">
            <w:pPr>
              <w:pStyle w:val="Compact"/>
            </w:pPr>
            <w:r>
              <w:t xml:space="preserve"> Table </w:t>
            </w:r>
          </w:p>
        </w:tc>
      </w:tr>
      <w:tr w:rsidR="004A65BB" w14:paraId="3571984E" w14:textId="77777777">
        <w:tc>
          <w:tcPr>
            <w:tcW w:w="0" w:type="auto"/>
          </w:tcPr>
          <w:p w14:paraId="7A8CA6DC" w14:textId="77777777" w:rsidR="004A65BB" w:rsidRDefault="00E955F0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00EA3EA3" w14:textId="77777777" w:rsidR="004A65BB" w:rsidRDefault="00E955F0">
            <w:pPr>
              <w:pStyle w:val="Compact"/>
            </w:pPr>
            <w:r>
              <w:t xml:space="preserve"> 2 </w:t>
            </w:r>
          </w:p>
        </w:tc>
      </w:tr>
    </w:tbl>
    <w:p w14:paraId="61ECBECD" w14:textId="77777777" w:rsidR="004A65BB" w:rsidRDefault="00E955F0">
      <w:pPr>
        <w:pStyle w:val="ImageCaption"/>
      </w:pPr>
      <w:r>
        <w:t xml:space="preserve"> Image Caption </w:t>
      </w:r>
    </w:p>
    <w:p w14:paraId="5260BB4D" w14:textId="77777777" w:rsidR="004A65BB" w:rsidRDefault="00E955F0">
      <w:pPr>
        <w:pStyle w:val="DefinitionTerm"/>
      </w:pPr>
      <w:r>
        <w:t xml:space="preserve"> DefinitionTerm </w:t>
      </w:r>
    </w:p>
    <w:p w14:paraId="63FE6A56" w14:textId="77777777" w:rsidR="004A65BB" w:rsidRDefault="00E955F0">
      <w:pPr>
        <w:pStyle w:val="Definition"/>
      </w:pPr>
      <w:r>
        <w:t xml:space="preserve"> Definition </w:t>
      </w:r>
    </w:p>
    <w:p w14:paraId="32425EA1" w14:textId="77777777" w:rsidR="004A65BB" w:rsidRDefault="00E955F0">
      <w:pPr>
        <w:pStyle w:val="DefinitionTerm"/>
      </w:pPr>
      <w:r>
        <w:t xml:space="preserve"> DefinitionTerm </w:t>
      </w:r>
    </w:p>
    <w:p w14:paraId="373503DB" w14:textId="77777777" w:rsidR="004A65BB" w:rsidRDefault="00E955F0">
      <w:pPr>
        <w:pStyle w:val="Definition"/>
      </w:pPr>
      <w:r>
        <w:t xml:space="preserve"> Definition </w:t>
      </w:r>
    </w:p>
    <w:sectPr w:rsidR="004A65BB">
      <w:headerReference w:type="default" r:id="rId8"/>
      <w:footerReference w:type="default" r:id="rId9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31E35C1" w14:textId="77777777" w:rsidR="00E955F0" w:rsidRDefault="00E955F0">
      <w:pPr>
        <w:spacing w:after="0"/>
      </w:pPr>
      <w:r>
        <w:separator/>
      </w:r>
    </w:p>
  </w:endnote>
  <w:endnote w:type="continuationSeparator" w:id="0">
    <w:p w14:paraId="3909DE14" w14:textId="77777777" w:rsidR="00E955F0" w:rsidRDefault="00E955F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2127727105"/>
      <w:docPartObj>
        <w:docPartGallery w:val="Page Numbers (Bottom of Page)"/>
        <w:docPartUnique/>
      </w:docPartObj>
    </w:sdtPr>
    <w:sdtEndPr/>
    <w:sdtContent>
      <w:p w14:paraId="158E92E6" w14:textId="7A3787FF" w:rsidR="00E955F0" w:rsidRDefault="00E955F0">
        <w:pPr>
          <w:pStyle w:val="Footer"/>
          <w:jc w:val="right"/>
        </w:pPr>
        <w:r>
          <w:t xml:space="preserve">Page | 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  <w:r>
          <w:t xml:space="preserve"> </w:t>
        </w:r>
      </w:p>
    </w:sdtContent>
  </w:sdt>
  <w:p w14:paraId="54F3634A" w14:textId="77777777" w:rsidR="00E955F0" w:rsidRDefault="00E955F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98FC45F" w14:textId="77777777" w:rsidR="004A65BB" w:rsidRDefault="00E955F0">
      <w:r>
        <w:separator/>
      </w:r>
    </w:p>
  </w:footnote>
  <w:footnote w:type="continuationSeparator" w:id="0">
    <w:p w14:paraId="5075CF0F" w14:textId="77777777" w:rsidR="004A65BB" w:rsidRDefault="00E955F0">
      <w:r>
        <w:continuationSeparator/>
      </w:r>
    </w:p>
  </w:footnote>
  <w:footnote w:id="1">
    <w:p w14:paraId="215430D2" w14:textId="77777777" w:rsidR="004A65BB" w:rsidRDefault="00E955F0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3B7CE42" w14:textId="574D6767" w:rsidR="00E955F0" w:rsidRDefault="00E955F0" w:rsidP="00E955F0">
    <w:pPr>
      <w:pStyle w:val="Header"/>
      <w:jc w:val="center"/>
    </w:pPr>
    <w:r>
      <w:t>Ansible Automation Platform – Policy &amp; Governance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70CD2DE"/>
    <w:multiLevelType w:val="multilevel"/>
    <w:tmpl w:val="5360DD0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69376960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24104E"/>
    <w:rsid w:val="004A65BB"/>
    <w:rsid w:val="004E29B3"/>
    <w:rsid w:val="00590D07"/>
    <w:rsid w:val="00784D58"/>
    <w:rsid w:val="008B4E88"/>
    <w:rsid w:val="008D6863"/>
    <w:rsid w:val="00B86B75"/>
    <w:rsid w:val="00BC48D5"/>
    <w:rsid w:val="00C36279"/>
    <w:rsid w:val="00E315A3"/>
    <w:rsid w:val="00E955F0"/>
    <w:rsid w:val="00EA7E69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479F661"/>
  <w15:docId w15:val="{68E55701-565C-4F15-A968-1956256001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er" w:uiPriority="99"/>
    <w:lsdException w:name="footer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styleId="Header">
    <w:name w:val="header"/>
    <w:basedOn w:val="Normal"/>
    <w:link w:val="HeaderChar"/>
    <w:uiPriority w:val="99"/>
    <w:rsid w:val="00E955F0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E955F0"/>
  </w:style>
  <w:style w:type="paragraph" w:styleId="Footer">
    <w:name w:val="footer"/>
    <w:basedOn w:val="Normal"/>
    <w:link w:val="FooterChar"/>
    <w:uiPriority w:val="99"/>
    <w:rsid w:val="00E955F0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E955F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2</Pages>
  <Words>69</Words>
  <Characters>375</Characters>
  <Application>Microsoft Office Word</Application>
  <DocSecurity>0</DocSecurity>
  <Lines>75</Lines>
  <Paragraphs>44</Paragraphs>
  <ScaleCrop>false</ScaleCrop>
  <Company/>
  <LinksUpToDate>false</LinksUpToDate>
  <CharactersWithSpaces>4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Alexander Gambino</cp:lastModifiedBy>
  <cp:revision>3</cp:revision>
  <dcterms:created xsi:type="dcterms:W3CDTF">2017-12-27T05:22:00Z</dcterms:created>
  <dcterms:modified xsi:type="dcterms:W3CDTF">2025-02-12T13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73c73be341129c4e6218e2d1fdaf362e352108fa8cd025d6c6e325cb538f40b</vt:lpwstr>
  </property>
</Properties>
</file>